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028F3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FB81D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29B6EF1A" w14:textId="77777777"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14:paraId="69FF859F" w14:textId="77777777"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14:paraId="0AB6020D" w14:textId="77777777"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037965AC" w14:textId="77777777"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196CD8" w14:paraId="17DDC74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33E2CC2" w14:textId="77777777"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14:paraId="6347EDEF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14:paraId="597FD36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438D1DF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2328C64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14:paraId="5840A880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96CD8" w14:paraId="40A88A34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7C3D3BE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14:paraId="4E9EE44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96CD8" w14:paraId="33D3ECDB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CCAC3E3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14:paraId="29C98A8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DF355AE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4324D8C" w14:textId="77777777"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14:paraId="78D5D257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96CD8" w14:paraId="09C90BFF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B2ADAA3" w14:textId="77777777"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14:paraId="761284AA" w14:textId="77777777"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14:paraId="3F786BB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96CD8" w14:paraId="6C1721A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00DDF82D" w14:textId="77777777"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14:paraId="5E86953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119A210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E73756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14:paraId="3E6B2FE8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96CD8" w14:paraId="37AFF073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F6AFDEE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14:paraId="069C5D32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D0EA54D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73A848D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14:paraId="19FF2A8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1F21FD7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5E8604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14:paraId="1EC24D7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14:paraId="760552AF" w14:textId="77777777"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541F3F7" w14:textId="77777777"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14:paraId="0E393642" w14:textId="77777777" w:rsidR="007E55EE" w:rsidRPr="00336115" w:rsidRDefault="007E55EE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3E32831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У разі перемоги, зобов'язуємось виконати роботи (поставити товари), що зазначені в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конкурсній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документації, до 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_______ 20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року. </w:t>
      </w:r>
    </w:p>
    <w:p w14:paraId="7C89ABB3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88CF24E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14:paraId="623872F9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2A9FB617" w14:textId="77777777"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14:paraId="4C195EF4" w14:textId="77777777"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045CA53D" w14:textId="77777777"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14:paraId="713BCC88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14:paraId="1E22602A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14:paraId="27CFEE52" w14:textId="77777777"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14:paraId="6EF68911" w14:textId="77777777"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14:paraId="02F543BF" w14:textId="77777777"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14:paraId="16349F86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14:paraId="7BD8A6CE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14:paraId="4184167C" w14:textId="77777777"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14:paraId="035F7163" w14:textId="77777777"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14:paraId="7F8D8A60" w14:textId="77777777"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14:paraId="7402738B" w14:textId="77777777"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1D178047" w14:textId="77777777"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14:paraId="29A0E31C" w14:textId="77777777"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C356F4F" w14:textId="77777777"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14:paraId="48FBDDC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196CD8" w14:paraId="6382E609" w14:textId="77777777" w:rsidTr="00656E60">
        <w:tc>
          <w:tcPr>
            <w:tcW w:w="1980" w:type="dxa"/>
            <w:vAlign w:val="center"/>
          </w:tcPr>
          <w:p w14:paraId="0177D7FD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14:paraId="6DA5BD54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14:paraId="0A5D371B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14:paraId="3517C1EE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14:paraId="6B7786FF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силання на продукти в Інтернет</w:t>
            </w:r>
          </w:p>
        </w:tc>
      </w:tr>
      <w:tr w:rsidR="003E3D42" w:rsidRPr="00196CD8" w14:paraId="5D35C082" w14:textId="77777777" w:rsidTr="00656E60">
        <w:tc>
          <w:tcPr>
            <w:tcW w:w="1980" w:type="dxa"/>
          </w:tcPr>
          <w:p w14:paraId="2FBFDBC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E5F72CD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5EC418EF" w14:textId="77777777"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23FD696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4BC199CA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196CD8" w14:paraId="52B45B58" w14:textId="77777777" w:rsidTr="00656E60">
        <w:tc>
          <w:tcPr>
            <w:tcW w:w="1980" w:type="dxa"/>
          </w:tcPr>
          <w:p w14:paraId="72272B2B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3AFF8B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70E4AA0A" w14:textId="77777777"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0F5C389F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5FF4F05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6C212BD6" w14:textId="77777777"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F9BAE06" w14:textId="77777777"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14:paraId="226FEAA2" w14:textId="77777777" w:rsid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A890325" w14:textId="77777777"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54A886B" w14:textId="77777777"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14:paraId="076052E2" w14:textId="77777777"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14:paraId="4F986EBF" w14:textId="77777777" w:rsidTr="00656E60">
        <w:tc>
          <w:tcPr>
            <w:tcW w:w="1925" w:type="dxa"/>
            <w:vAlign w:val="center"/>
          </w:tcPr>
          <w:p w14:paraId="15584BB2" w14:textId="77777777"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14:paraId="775CA9DA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14:paraId="38ED0742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14:paraId="783C3A93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залученості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14:paraId="39A0242C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14:paraId="741B5A6D" w14:textId="77777777" w:rsidTr="00656E60">
        <w:tc>
          <w:tcPr>
            <w:tcW w:w="1925" w:type="dxa"/>
          </w:tcPr>
          <w:p w14:paraId="25DD6929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A18003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45CD3245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C0E574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7D384E28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14:paraId="6633349E" w14:textId="77777777" w:rsidTr="00656E60">
        <w:tc>
          <w:tcPr>
            <w:tcW w:w="1925" w:type="dxa"/>
          </w:tcPr>
          <w:p w14:paraId="5868F837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4E07301E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04CDDC73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88ECA51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47B83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14:paraId="4F77A1FF" w14:textId="77777777" w:rsidTr="00656E60">
        <w:tc>
          <w:tcPr>
            <w:tcW w:w="1925" w:type="dxa"/>
          </w:tcPr>
          <w:p w14:paraId="55767E0B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DCE545F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2F879B53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005E9EB1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A901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14:paraId="3B8E865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65C53F47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14:paraId="5B19680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78B98BB8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0131F940" w14:textId="77777777"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14:paraId="7533B2D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5B60AA7C" w14:textId="77777777" w:rsidR="000805A8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, включаючи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методологію, 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>особливості реалізації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,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>перелік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ехнол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огій, платформ, фреймворків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14:paraId="26794E4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16BC137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842AB3E" w14:textId="77777777" w:rsidR="000805A8" w:rsidRDefault="000805A8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0B05785" w14:textId="77777777"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F99F624" w14:textId="61D0DD38" w:rsidR="00583BA0" w:rsidRPr="00196CD8" w:rsidRDefault="003D5F2E" w:rsidP="00196CD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196CD8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та тривалість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14:paraId="35555E7C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14:paraId="1DAE1188" w14:textId="77777777" w:rsidTr="00B8316B">
        <w:tc>
          <w:tcPr>
            <w:tcW w:w="856" w:type="dxa"/>
            <w:vAlign w:val="center"/>
          </w:tcPr>
          <w:p w14:paraId="27167AF6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14:paraId="247806E3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14:paraId="2BACEBF0" w14:textId="77777777"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14:paraId="23E415E1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14:paraId="00281B5B" w14:textId="77777777"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14:paraId="7DD7AFBF" w14:textId="77777777" w:rsidTr="00B8316B">
        <w:tc>
          <w:tcPr>
            <w:tcW w:w="856" w:type="dxa"/>
          </w:tcPr>
          <w:p w14:paraId="39E34CF9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600CC805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6562404E" w14:textId="77777777"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0549DE09" w14:textId="77777777"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14:paraId="78C0DFF9" w14:textId="77777777" w:rsidTr="00B8316B">
        <w:tc>
          <w:tcPr>
            <w:tcW w:w="856" w:type="dxa"/>
          </w:tcPr>
          <w:p w14:paraId="567E203B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3FA75C5D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128F28F7" w14:textId="77777777"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192342A8" w14:textId="77777777"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14:paraId="772F1BCD" w14:textId="77777777" w:rsidTr="00B8316B">
        <w:tc>
          <w:tcPr>
            <w:tcW w:w="856" w:type="dxa"/>
          </w:tcPr>
          <w:p w14:paraId="1A5D5576" w14:textId="77777777"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14:paraId="09A4490B" w14:textId="77777777"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7E92CECF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6114D4A8" w14:textId="77777777"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654A8174" w14:textId="77777777"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6553440" w14:textId="77777777"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14:paraId="3DC277C8" w14:textId="77777777"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14:paraId="16162BBB" w14:textId="77777777" w:rsidTr="00656E60">
        <w:tc>
          <w:tcPr>
            <w:tcW w:w="2376" w:type="dxa"/>
          </w:tcPr>
          <w:p w14:paraId="687A094C" w14:textId="77777777"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14:paraId="2CC39A0D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14:paraId="66F9BEB6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14:paraId="413565DF" w14:textId="77777777" w:rsidTr="00656E60">
        <w:tc>
          <w:tcPr>
            <w:tcW w:w="2376" w:type="dxa"/>
          </w:tcPr>
          <w:p w14:paraId="6B984FB7" w14:textId="77777777"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14:paraId="4D3714D1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14:paraId="55268126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3891F866" w14:textId="6B981099" w:rsidR="00961EE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3C1BEE9" w14:textId="4ADAC0D7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 w:rsidRPr="00196CD8"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а вартість:</w:t>
      </w: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 xml:space="preserve"> _____________</w:t>
      </w:r>
    </w:p>
    <w:p w14:paraId="4524DCA9" w14:textId="38A3FA16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ий термін виконання робіт: _______________________</w:t>
      </w:r>
    </w:p>
    <w:p w14:paraId="05BDE5A1" w14:textId="77777777" w:rsidR="00696BC7" w:rsidRPr="00196CD8" w:rsidRDefault="00696BC7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bookmarkStart w:id="0" w:name="_GoBack"/>
      <w:bookmarkEnd w:id="0"/>
    </w:p>
    <w:p w14:paraId="65A02FC9" w14:textId="5948C784" w:rsidR="00583BA0" w:rsidRPr="00196CD8" w:rsidRDefault="002928A1" w:rsidP="00583BA0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упровід та гарантійне обслуговування</w:t>
      </w:r>
    </w:p>
    <w:p w14:paraId="57F09752" w14:textId="77777777" w:rsidR="00B27D38" w:rsidRPr="00336115" w:rsidRDefault="00B27D38" w:rsidP="00B27D38">
      <w:pPr>
        <w:pStyle w:val="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43"/>
        <w:gridCol w:w="2155"/>
        <w:gridCol w:w="4536"/>
      </w:tblGrid>
      <w:tr w:rsidR="005751D4" w:rsidRPr="00196CD8" w14:paraId="14D8AFCB" w14:textId="77777777" w:rsidTr="00656E60">
        <w:tc>
          <w:tcPr>
            <w:tcW w:w="2943" w:type="dxa"/>
            <w:vAlign w:val="center"/>
          </w:tcPr>
          <w:p w14:paraId="43E9FFC1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155" w:type="dxa"/>
            <w:vAlign w:val="center"/>
          </w:tcPr>
          <w:p w14:paraId="03055639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 (міс.)</w:t>
            </w:r>
          </w:p>
        </w:tc>
        <w:tc>
          <w:tcPr>
            <w:tcW w:w="4536" w:type="dxa"/>
            <w:vAlign w:val="center"/>
          </w:tcPr>
          <w:p w14:paraId="7EC98AA4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мови, перелік послуг/робіт, що покриваються</w:t>
            </w:r>
            <w:r w:rsidR="00656E60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гарантійний період</w:t>
            </w:r>
          </w:p>
        </w:tc>
      </w:tr>
      <w:tr w:rsidR="005751D4" w:rsidRPr="00336115" w14:paraId="15A50FB6" w14:textId="77777777" w:rsidTr="00656E60">
        <w:tc>
          <w:tcPr>
            <w:tcW w:w="2943" w:type="dxa"/>
          </w:tcPr>
          <w:p w14:paraId="57DCACAD" w14:textId="77777777" w:rsidR="005751D4" w:rsidRPr="00336115" w:rsidRDefault="005751D4" w:rsidP="005751D4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Гарантійне обслуговування</w:t>
            </w:r>
          </w:p>
        </w:tc>
        <w:tc>
          <w:tcPr>
            <w:tcW w:w="2155" w:type="dxa"/>
          </w:tcPr>
          <w:p w14:paraId="47D94FF3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536" w:type="dxa"/>
          </w:tcPr>
          <w:p w14:paraId="76DCF4B7" w14:textId="77777777" w:rsidR="005751D4" w:rsidRPr="00336115" w:rsidRDefault="005751D4" w:rsidP="005751D4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8587D13" w14:textId="77777777" w:rsidR="005751D4" w:rsidRPr="00336115" w:rsidRDefault="005751D4" w:rsidP="005751D4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5C33870" w14:textId="77777777" w:rsidR="002928A1" w:rsidRPr="00A37023" w:rsidRDefault="005751D4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lastRenderedPageBreak/>
        <w:t>Якщо для використання предмету закупівлі існують додаткові умови або обмеження (</w:t>
      </w:r>
      <w:r w:rsid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наприклад,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придбання додаткових ліцензій, вимоги до </w:t>
      </w:r>
      <w:r w:rsidR="00062CE0">
        <w:rPr>
          <w:rFonts w:asciiTheme="minorHAnsi" w:hAnsiTheme="minorHAnsi" w:cstheme="minorHAnsi"/>
          <w:i/>
          <w:sz w:val="22"/>
          <w:szCs w:val="22"/>
          <w:lang w:val="uk-UA"/>
        </w:rPr>
        <w:t xml:space="preserve">хмарного сервісу або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серверного обладнання), просимо вказати, які саме.</w:t>
      </w:r>
    </w:p>
    <w:sectPr w:rsidR="002928A1" w:rsidRPr="00A3702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0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19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5697A"/>
    <w:rsid w:val="00196CD8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83BA0"/>
    <w:rsid w:val="005B18D5"/>
    <w:rsid w:val="005B1E33"/>
    <w:rsid w:val="005D5ECF"/>
    <w:rsid w:val="00623D01"/>
    <w:rsid w:val="00656E60"/>
    <w:rsid w:val="00683DB5"/>
    <w:rsid w:val="00684164"/>
    <w:rsid w:val="00696BC7"/>
    <w:rsid w:val="006B2F03"/>
    <w:rsid w:val="006D6541"/>
    <w:rsid w:val="007E55EE"/>
    <w:rsid w:val="007F5DFC"/>
    <w:rsid w:val="00961EE5"/>
    <w:rsid w:val="009B4315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D5FB39BC3E704B80B3A11A8511DDA5" ma:contentTypeVersion="14" ma:contentTypeDescription="Create a new document." ma:contentTypeScope="" ma:versionID="e3616db2421c31c982726dc0e204e594">
  <xsd:schema xmlns:xsd="http://www.w3.org/2001/XMLSchema" xmlns:xs="http://www.w3.org/2001/XMLSchema" xmlns:p="http://schemas.microsoft.com/office/2006/metadata/properties" xmlns:ns3="5904d6bd-6a90-4b0a-a816-e0ae9cbe6cd4" xmlns:ns4="e0cf8271-a5f6-48e1-aa67-3724248bdf29" targetNamespace="http://schemas.microsoft.com/office/2006/metadata/properties" ma:root="true" ma:fieldsID="2f56f1c69c19b4350e33cd8e877ab56e" ns3:_="" ns4:_="">
    <xsd:import namespace="5904d6bd-6a90-4b0a-a816-e0ae9cbe6cd4"/>
    <xsd:import namespace="e0cf8271-a5f6-48e1-aa67-3724248bdf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4d6bd-6a90-4b0a-a816-e0ae9cbe6c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f8271-a5f6-48e1-aa67-3724248bdf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0F95F-4AA0-49F9-AE78-AEC86093D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4d6bd-6a90-4b0a-a816-e0ae9cbe6cd4"/>
    <ds:schemaRef ds:uri="e0cf8271-a5f6-48e1-aa67-3724248bdf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33D7B3-E975-484D-86B0-CA372254BD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24629D-2265-47D2-B076-561323FA51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1B9FC9-5215-4D04-9584-BED6E0F52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Олексій Зелів'янський</cp:lastModifiedBy>
  <cp:revision>3</cp:revision>
  <cp:lastPrinted>2017-06-08T10:00:00Z</cp:lastPrinted>
  <dcterms:created xsi:type="dcterms:W3CDTF">2021-03-04T11:04:00Z</dcterms:created>
  <dcterms:modified xsi:type="dcterms:W3CDTF">2021-03-0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D5FB39BC3E704B80B3A11A8511DDA5</vt:lpwstr>
  </property>
</Properties>
</file>